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18898" w14:textId="46722A53" w:rsidR="00C474C9" w:rsidRPr="00A65F31" w:rsidRDefault="00C474C9" w:rsidP="00C474C9">
      <w:pPr>
        <w:rPr>
          <w:sz w:val="28"/>
          <w:szCs w:val="28"/>
        </w:rPr>
      </w:pPr>
      <w:r w:rsidRPr="00A65F31">
        <w:rPr>
          <w:rFonts w:hint="eastAsia"/>
          <w:b/>
          <w:bCs/>
          <w:sz w:val="28"/>
          <w:szCs w:val="28"/>
        </w:rPr>
        <w:t>附表</w:t>
      </w:r>
      <w:r w:rsidR="00197735">
        <w:rPr>
          <w:b/>
          <w:bCs/>
          <w:sz w:val="28"/>
          <w:szCs w:val="28"/>
        </w:rPr>
        <w:t>6</w:t>
      </w:r>
      <w:r w:rsidRPr="00A65F31">
        <w:rPr>
          <w:sz w:val="28"/>
          <w:szCs w:val="28"/>
        </w:rPr>
        <w:t xml:space="preserve"> </w:t>
      </w:r>
    </w:p>
    <w:p w14:paraId="7BC1E53D" w14:textId="253905CA" w:rsidR="00C474C9" w:rsidRDefault="00C474C9" w:rsidP="00C474C9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表</w:t>
      </w:r>
      <w:r w:rsidR="00197735">
        <w:rPr>
          <w:sz w:val="28"/>
          <w:szCs w:val="28"/>
        </w:rPr>
        <w:t>6</w:t>
      </w:r>
      <w:r>
        <w:rPr>
          <w:sz w:val="28"/>
          <w:szCs w:val="28"/>
        </w:rPr>
        <w:t xml:space="preserve"> </w:t>
      </w:r>
      <w:r w:rsidR="002F13BE">
        <w:rPr>
          <w:rFonts w:hint="eastAsia"/>
          <w:sz w:val="28"/>
          <w:szCs w:val="28"/>
        </w:rPr>
        <w:t>实验室</w:t>
      </w:r>
      <w:r>
        <w:rPr>
          <w:rFonts w:hint="eastAsia"/>
          <w:sz w:val="28"/>
          <w:szCs w:val="28"/>
        </w:rPr>
        <w:t>危险化学品库存清查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51"/>
        <w:gridCol w:w="1753"/>
        <w:gridCol w:w="1751"/>
        <w:gridCol w:w="1749"/>
        <w:gridCol w:w="1696"/>
        <w:gridCol w:w="1751"/>
        <w:gridCol w:w="1686"/>
        <w:gridCol w:w="1751"/>
      </w:tblGrid>
      <w:tr w:rsidR="00C474C9" w14:paraId="62BADDC1" w14:textId="77777777" w:rsidTr="00F065B0">
        <w:trPr>
          <w:trHeight w:val="970"/>
        </w:trPr>
        <w:tc>
          <w:tcPr>
            <w:tcW w:w="1751" w:type="dxa"/>
            <w:vAlign w:val="center"/>
          </w:tcPr>
          <w:p w14:paraId="588453F0" w14:textId="77777777" w:rsidR="00C474C9" w:rsidRPr="00B11CD4" w:rsidRDefault="00C474C9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序号</w:t>
            </w:r>
          </w:p>
        </w:tc>
        <w:tc>
          <w:tcPr>
            <w:tcW w:w="1753" w:type="dxa"/>
            <w:vAlign w:val="center"/>
          </w:tcPr>
          <w:p w14:paraId="679504E9" w14:textId="77777777" w:rsidR="00C474C9" w:rsidRPr="00B11CD4" w:rsidRDefault="00C474C9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实验室房间号</w:t>
            </w:r>
          </w:p>
        </w:tc>
        <w:tc>
          <w:tcPr>
            <w:tcW w:w="1751" w:type="dxa"/>
            <w:vAlign w:val="center"/>
          </w:tcPr>
          <w:p w14:paraId="5AEA5FF8" w14:textId="77777777" w:rsidR="00C474C9" w:rsidRPr="00B11CD4" w:rsidRDefault="00C474C9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实验室负责人</w:t>
            </w:r>
          </w:p>
        </w:tc>
        <w:tc>
          <w:tcPr>
            <w:tcW w:w="1749" w:type="dxa"/>
            <w:vAlign w:val="center"/>
          </w:tcPr>
          <w:p w14:paraId="6C709A90" w14:textId="77777777" w:rsidR="00C474C9" w:rsidRPr="00B11CD4" w:rsidRDefault="00C474C9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危险化学品名称</w:t>
            </w:r>
          </w:p>
        </w:tc>
        <w:tc>
          <w:tcPr>
            <w:tcW w:w="1696" w:type="dxa"/>
            <w:vAlign w:val="center"/>
          </w:tcPr>
          <w:p w14:paraId="36E66E9D" w14:textId="77777777" w:rsidR="00C474C9" w:rsidRPr="00B11CD4" w:rsidRDefault="00C474C9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规格</w:t>
            </w:r>
          </w:p>
        </w:tc>
        <w:tc>
          <w:tcPr>
            <w:tcW w:w="1751" w:type="dxa"/>
            <w:vAlign w:val="center"/>
          </w:tcPr>
          <w:p w14:paraId="412E50E1" w14:textId="77777777" w:rsidR="00C474C9" w:rsidRPr="00B11CD4" w:rsidRDefault="00C474C9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数量</w:t>
            </w:r>
          </w:p>
        </w:tc>
        <w:tc>
          <w:tcPr>
            <w:tcW w:w="1686" w:type="dxa"/>
            <w:vAlign w:val="center"/>
          </w:tcPr>
          <w:p w14:paraId="28E1AB65" w14:textId="77777777" w:rsidR="00C474C9" w:rsidRPr="00B11CD4" w:rsidRDefault="00C474C9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危险等级</w:t>
            </w:r>
          </w:p>
        </w:tc>
        <w:tc>
          <w:tcPr>
            <w:tcW w:w="1751" w:type="dxa"/>
            <w:vAlign w:val="center"/>
          </w:tcPr>
          <w:p w14:paraId="74790B7E" w14:textId="77777777" w:rsidR="00C474C9" w:rsidRPr="00B11CD4" w:rsidRDefault="00C474C9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备注</w:t>
            </w:r>
          </w:p>
        </w:tc>
      </w:tr>
      <w:tr w:rsidR="00C474C9" w14:paraId="6345464D" w14:textId="77777777" w:rsidTr="00B74B79">
        <w:trPr>
          <w:trHeight w:val="697"/>
        </w:trPr>
        <w:tc>
          <w:tcPr>
            <w:tcW w:w="1751" w:type="dxa"/>
            <w:vAlign w:val="center"/>
          </w:tcPr>
          <w:p w14:paraId="35DA0E0E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753" w:type="dxa"/>
            <w:vAlign w:val="center"/>
          </w:tcPr>
          <w:p w14:paraId="0959F9DE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5BD377C3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5AA663EE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96" w:type="dxa"/>
          </w:tcPr>
          <w:p w14:paraId="3C549779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1443DA05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86" w:type="dxa"/>
          </w:tcPr>
          <w:p w14:paraId="0A0FBC39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18B49859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C474C9" w14:paraId="6EC00B6D" w14:textId="77777777" w:rsidTr="00B74B79">
        <w:trPr>
          <w:trHeight w:val="722"/>
        </w:trPr>
        <w:tc>
          <w:tcPr>
            <w:tcW w:w="1751" w:type="dxa"/>
            <w:vAlign w:val="center"/>
          </w:tcPr>
          <w:p w14:paraId="73A6EC1C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1753" w:type="dxa"/>
            <w:vAlign w:val="center"/>
          </w:tcPr>
          <w:p w14:paraId="65BCDCD7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197108E3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206EABB5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96" w:type="dxa"/>
          </w:tcPr>
          <w:p w14:paraId="50BDFDEB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23C2FEEF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86" w:type="dxa"/>
          </w:tcPr>
          <w:p w14:paraId="0ABAD325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3C42EE62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C474C9" w14:paraId="66E9B6CD" w14:textId="77777777" w:rsidTr="00B74B79">
        <w:trPr>
          <w:trHeight w:val="722"/>
        </w:trPr>
        <w:tc>
          <w:tcPr>
            <w:tcW w:w="1751" w:type="dxa"/>
            <w:vAlign w:val="center"/>
          </w:tcPr>
          <w:p w14:paraId="58834F08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1753" w:type="dxa"/>
            <w:vAlign w:val="center"/>
          </w:tcPr>
          <w:p w14:paraId="407BB841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655860FD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0A8DBFC7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96" w:type="dxa"/>
          </w:tcPr>
          <w:p w14:paraId="7B02DE0D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380D91BC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86" w:type="dxa"/>
          </w:tcPr>
          <w:p w14:paraId="7B9C9A42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41D6C253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C474C9" w14:paraId="1287E470" w14:textId="77777777" w:rsidTr="00B74B79">
        <w:trPr>
          <w:trHeight w:val="697"/>
        </w:trPr>
        <w:tc>
          <w:tcPr>
            <w:tcW w:w="1751" w:type="dxa"/>
            <w:vAlign w:val="center"/>
          </w:tcPr>
          <w:p w14:paraId="2F16CFB5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1753" w:type="dxa"/>
            <w:vAlign w:val="center"/>
          </w:tcPr>
          <w:p w14:paraId="192B288D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27BF5BE0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7334721E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96" w:type="dxa"/>
          </w:tcPr>
          <w:p w14:paraId="3E0AEF9F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44977104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86" w:type="dxa"/>
          </w:tcPr>
          <w:p w14:paraId="00D78085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666A2E87" w14:textId="77777777" w:rsidR="00C474C9" w:rsidRDefault="00C474C9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F065B0" w14:paraId="08248CC3" w14:textId="77777777" w:rsidTr="00B74B79">
        <w:trPr>
          <w:trHeight w:val="697"/>
        </w:trPr>
        <w:tc>
          <w:tcPr>
            <w:tcW w:w="1751" w:type="dxa"/>
            <w:vAlign w:val="center"/>
          </w:tcPr>
          <w:p w14:paraId="0E4FFE84" w14:textId="7D38BB46" w:rsidR="00F065B0" w:rsidRDefault="00F065B0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  <w:tc>
          <w:tcPr>
            <w:tcW w:w="1753" w:type="dxa"/>
            <w:vAlign w:val="center"/>
          </w:tcPr>
          <w:p w14:paraId="2DE3BD29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14DC9202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6CDA0E79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96" w:type="dxa"/>
          </w:tcPr>
          <w:p w14:paraId="046A1732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7508878B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86" w:type="dxa"/>
          </w:tcPr>
          <w:p w14:paraId="6344CA0B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14:paraId="6107ED39" w14:textId="77777777" w:rsidR="00F065B0" w:rsidRDefault="00F065B0" w:rsidP="006B7515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2535124" w14:textId="6CEAC0E0" w:rsidR="00C474C9" w:rsidRPr="00B74B79" w:rsidRDefault="00C474C9" w:rsidP="00C474C9">
      <w:pPr>
        <w:rPr>
          <w:sz w:val="24"/>
          <w:szCs w:val="24"/>
        </w:rPr>
      </w:pPr>
      <w:r w:rsidRPr="00B74B79">
        <w:rPr>
          <w:rFonts w:hint="eastAsia"/>
          <w:sz w:val="24"/>
          <w:szCs w:val="24"/>
        </w:rPr>
        <w:t>注：常见的主要</w:t>
      </w:r>
      <w:proofErr w:type="gramStart"/>
      <w:r w:rsidRPr="00B74B79">
        <w:rPr>
          <w:rFonts w:hint="eastAsia"/>
          <w:sz w:val="24"/>
          <w:szCs w:val="24"/>
        </w:rPr>
        <w:t>危化品</w:t>
      </w:r>
      <w:proofErr w:type="gramEnd"/>
      <w:r w:rsidRPr="00B74B79">
        <w:rPr>
          <w:rFonts w:hint="eastAsia"/>
          <w:sz w:val="24"/>
          <w:szCs w:val="24"/>
        </w:rPr>
        <w:t>包括盐酸、硫酸、硝酸、高氯酸、苯乙酸、醋酸酐、三氯甲烷、乙腈、甲苯、丙酮、乙醚、高锰酸钾</w:t>
      </w:r>
      <w:r w:rsidR="00197735" w:rsidRPr="00B74B79">
        <w:rPr>
          <w:rFonts w:hint="eastAsia"/>
          <w:sz w:val="24"/>
          <w:szCs w:val="24"/>
        </w:rPr>
        <w:t>等，具体详细目录请查阅《危险化学品目录（</w:t>
      </w:r>
      <w:r w:rsidR="00197735" w:rsidRPr="00B74B79">
        <w:rPr>
          <w:rFonts w:hint="eastAsia"/>
          <w:sz w:val="24"/>
          <w:szCs w:val="24"/>
        </w:rPr>
        <w:t>2018</w:t>
      </w:r>
      <w:r w:rsidR="00197735" w:rsidRPr="00B74B79">
        <w:rPr>
          <w:rFonts w:hint="eastAsia"/>
          <w:sz w:val="24"/>
          <w:szCs w:val="24"/>
        </w:rPr>
        <w:t>版）》。</w:t>
      </w:r>
    </w:p>
    <w:p w14:paraId="15B2CCD7" w14:textId="77777777" w:rsidR="002B2C80" w:rsidRPr="00C474C9" w:rsidRDefault="002B2C80">
      <w:bookmarkStart w:id="0" w:name="_GoBack"/>
      <w:bookmarkEnd w:id="0"/>
    </w:p>
    <w:sectPr w:rsidR="002B2C80" w:rsidRPr="00C474C9" w:rsidSect="00B74B79">
      <w:pgSz w:w="16838" w:h="11906" w:orient="landscape"/>
      <w:pgMar w:top="1800" w:right="1440" w:bottom="1800" w:left="1440" w:header="851" w:footer="992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C17C3" w14:textId="77777777" w:rsidR="00C43BD3" w:rsidRDefault="00C43BD3" w:rsidP="002F13BE">
      <w:r>
        <w:separator/>
      </w:r>
    </w:p>
  </w:endnote>
  <w:endnote w:type="continuationSeparator" w:id="0">
    <w:p w14:paraId="042CC23A" w14:textId="77777777" w:rsidR="00C43BD3" w:rsidRDefault="00C43BD3" w:rsidP="002F1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CCBF4" w14:textId="77777777" w:rsidR="00C43BD3" w:rsidRDefault="00C43BD3" w:rsidP="002F13BE">
      <w:r>
        <w:separator/>
      </w:r>
    </w:p>
  </w:footnote>
  <w:footnote w:type="continuationSeparator" w:id="0">
    <w:p w14:paraId="77EE5829" w14:textId="77777777" w:rsidR="00C43BD3" w:rsidRDefault="00C43BD3" w:rsidP="002F13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AXSZgZGxpaGJko6SsGpxcWZ+XkgBUa1AOjfCDgsAAAA"/>
  </w:docVars>
  <w:rsids>
    <w:rsidRoot w:val="00C474C9"/>
    <w:rsid w:val="00197735"/>
    <w:rsid w:val="00292B46"/>
    <w:rsid w:val="002B2C80"/>
    <w:rsid w:val="002F13BE"/>
    <w:rsid w:val="004816A1"/>
    <w:rsid w:val="00957F19"/>
    <w:rsid w:val="00B11CD4"/>
    <w:rsid w:val="00B74B79"/>
    <w:rsid w:val="00C43BD3"/>
    <w:rsid w:val="00C474C9"/>
    <w:rsid w:val="00CC04E1"/>
    <w:rsid w:val="00F0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423DE"/>
  <w15:chartTrackingRefBased/>
  <w15:docId w15:val="{2A765FDE-21AE-4F9E-B2DD-1D2D6DC23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474C9"/>
    <w:pPr>
      <w:widowControl w:val="0"/>
      <w:jc w:val="both"/>
    </w:pPr>
    <w:rPr>
      <w:rFonts w:ascii="Times New Roman" w:eastAsia="宋体" w:hAnsi="Times New Roman" w:cs="Times New Roman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474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F13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F13BE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F13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F13BE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dcterms:created xsi:type="dcterms:W3CDTF">2019-09-29T07:18:00Z</dcterms:created>
  <dcterms:modified xsi:type="dcterms:W3CDTF">2019-09-29T23:47:00Z</dcterms:modified>
</cp:coreProperties>
</file>